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X1e8e0fa6b5ce365cef2ee593e480157217135e8"/>
    <w:p>
      <w:pPr>
        <w:pStyle w:val="Heading1"/>
      </w:pPr>
      <w:r>
        <w:t xml:space="preserve">Internship Application Letter for Dental Internship in Khartoum, Sud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hartoum Dental Clinic / Ministry of Health Sudan / Reputable Dental Institution in Khartoum</w:t>
      </w:r>
      <w:r>
        <w:br/>
      </w:r>
      <w:r>
        <w:t xml:space="preserve">Khartoum, Sudan</w:t>
      </w:r>
    </w:p>
    <w:bookmarkStart w:id="20" w:name="Xafd1dea823c637f5abbdbeccda02a81482f7d4b"/>
    <w:p>
      <w:pPr>
        <w:pStyle w:val="Heading2"/>
      </w:pPr>
      <w:r>
        <w:t xml:space="preserve">Subject: Application for Dentist Internship Position</w:t>
      </w:r>
    </w:p>
    <w:p>
      <w:pPr>
        <w:pStyle w:val="FirstParagraph"/>
      </w:pPr>
      <w:r>
        <w:t xml:space="preserve">To the Esteemed Hiring Committee,</w:t>
      </w:r>
    </w:p>
    <w:p>
      <w:pPr>
        <w:pStyle w:val="BodyText"/>
      </w:pPr>
      <w:r>
        <w:t xml:space="preserve">It is with profound enthusiasm and deep respect for Sudan's rich cultural heritage that I submit my application for the Dentist Internship position at your esteemed institution in Khartoum. As a dedicated dental student nearing completion of my Doctor of Dental Surgery (DDS) program, I have meticulously researched opportunities to contribute meaningfully to oral healthcare advancement within Sudan's unique socio-medical landscape. This Internship Application Letter represents not merely a professional endeavor, but a heartfelt commitment to serving the people of Khartoum and supporting Sudan's journey toward equitable dental health access.</w:t>
      </w:r>
    </w:p>
    <w:p>
      <w:pPr>
        <w:pStyle w:val="BodyText"/>
      </w:pPr>
      <w:r>
        <w:t xml:space="preserve">Sudan, particularly its bustling capital Khartoum, presents both compelling challenges and immense opportunities within dentistry. The city's diverse population—spanning generations across urban centers like Omdurman, Khartoum City, and Bahri—faces significant disparities in dental care access. Many communities grapple with limited infrastructure, economic constraints affecting oral hygiene practices, and a critical shortage of specialized dental professionals trained for resource-limited settings. Having studied Sudan's healthcare reports and engaged with medical NGOs operating in the region, I recognize that Khartoum stands at a pivotal moment: where dedicated internships can directly translate into improved patient outcomes and strengthened local capacity. This is precisely why my aspiration to complete my internship in Sudan Khartoum is deeply personal and professionally urgent.</w:t>
      </w:r>
    </w:p>
    <w:p>
      <w:pPr>
        <w:pStyle w:val="BodyText"/>
      </w:pPr>
      <w:r>
        <w:t xml:space="preserve">My academic foundation includes rigorous training in preventive dentistry, restorative procedures, pediatric care, and oral surgery—all delivered through a curriculum emphasizing adaptability in diverse clinical environments. During my third-year clinical rotations at [Your University], I managed high patient volumes under resource-conscious conditions similar to those prevalent in many Khartoum community health centers. I am proficient in utilizing basic equipment efficiently while prioritizing patient education—a skill I know will be invaluable when working with patients across Khartoum's varied socioeconomic strata. What distinguishes me, however, is my unwavering commitment to cultural humility and compassionate communication, honed through language studies of Arabic dialects and immersive cross-cultural health workshops focused on African healthcare contexts.</w:t>
      </w:r>
    </w:p>
    <w:p>
      <w:pPr>
        <w:pStyle w:val="BodyText"/>
      </w:pPr>
      <w:r>
        <w:t xml:space="preserve">I am especially drawn to the opportunity to learn from Sudanese dental professionals who navigate these challenges daily. Khartoum's dental institutions embody a fusion of traditional knowledge and modern practice—a synergy I seek to understand deeply during my internship. For instance, I am eager to observe how clinics in areas like Al-Mogran or Al-Damazin integrate community health workers into preventive oral care programs, potentially expanding similar models within Khartoum's underserved neighborhoods. My goal is not merely to complete a rotation but to become a culturally attuned apprentice who actively contributes to your mission of enhancing oral health literacy and accessibility across Sudan.</w:t>
      </w:r>
    </w:p>
    <w:p>
      <w:pPr>
        <w:pStyle w:val="BodyText"/>
      </w:pPr>
      <w:r>
        <w:t xml:space="preserve">Furthermore, I understand that the role of a Dentist Intern in Sudan Khartoum extends beyond clinical skills. It necessitates sensitivity toward local customs around healthcare decisions, respect for family involvement in patient care (common in Sudanese culture), and awareness of socioeconomic factors influencing treatment adherence. During my volunteer work with an international dental mission in [Mention Similar Region if Applicable], I facilitated dental screenings for displaced communities by collaborating with community leaders—skills directly transferable to Khartoum’s dynamic healthcare ecosystem. I am prepared to engage respectfully with these nuances while applying evidence-based practices within Sudan’s public health framework.</w:t>
      </w:r>
    </w:p>
    <w:p>
      <w:pPr>
        <w:pStyle w:val="BodyText"/>
      </w:pPr>
      <w:r>
        <w:t xml:space="preserve">The specific context of Sudan Khartoum amplifies the impact of this internship. As the political and economic center of Sudan, Khartoum serves as a critical hub for national healthcare initiatives. Institutions here often pioneer innovative approaches to deliver care amid constraints—a reality I am eager to learn from firsthand. Whether supporting maternal-child health programs that include oral hygiene components or assisting in mobile dental clinics serving riverine communities along the Nile, my internship would focus on tangible contributions aligned with Sudan’s national health priorities. This is not about gaining experience in isolation; it is about embedding myself within Khartoum’s healthcare narrative to emerge as a more versatile, globally conscious Dentist.</w:t>
      </w:r>
    </w:p>
    <w:p>
      <w:pPr>
        <w:pStyle w:val="BodyText"/>
      </w:pPr>
      <w:r>
        <w:t xml:space="preserve">I am aware that completing this internship requires dedication to the demanding realities of Sudan's healthcare setting: adapting to fluctuating resources, navigating bureaucratic landscapes with patience, and building trust community by community. I approach these challenges not as obstacles but as essential learning experiences that will define my future practice. My prior experience in high-need environments—such as assisting at a free clinic serving refugees in [Location]—has equipped me with resilience and problem-solving skills necessary to thrive while contributing meaningfully to your team’s efforts.</w:t>
      </w:r>
    </w:p>
    <w:p>
      <w:pPr>
        <w:pStyle w:val="BodyText"/>
      </w:pPr>
      <w:r>
        <w:t xml:space="preserve">In closing, I reiterate my profound desire to join your institution’s mission. This Internship Application is my earnest offer of commitment: I will bring meticulous clinical preparation, cultural awareness, and an unwavering work ethic to support Khartoum's dental health advancement. Sudan deserves compassionate, skilled caregivers who honor its people and their needs—this is the standard I pledge to uphold during my internship in Khartoum. Thank you for considering my application. I welcome the opportunity to discuss how my skills and dedication align with your institution’s vision for enhancing dental care across Sudan.</w:t>
      </w:r>
    </w:p>
    <w:p>
      <w:pPr>
        <w:pStyle w:val="BodyText"/>
      </w:pPr>
      <w:r>
        <w:t xml:space="preserve">With sincere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Sudan Khartoum</dc:title>
  <dc:creator/>
  <cp:keywords/>
  <dcterms:created xsi:type="dcterms:W3CDTF">2025-12-08T05:39:56Z</dcterms:created>
  <dcterms:modified xsi:type="dcterms:W3CDTF">2025-12-08T05:39:56Z</dcterms:modified>
</cp:coreProperties>
</file>

<file path=docProps/custom.xml><?xml version="1.0" encoding="utf-8"?>
<Properties xmlns="http://schemas.openxmlformats.org/officeDocument/2006/custom-properties" xmlns:vt="http://schemas.openxmlformats.org/officeDocument/2006/docPropsVTypes"/>
</file>